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8FBADB" w14:textId="57453AEA" w:rsidR="00B63FA0" w:rsidRPr="00130D52" w:rsidRDefault="00B63FA0" w:rsidP="3B333954">
      <w:pPr>
        <w:spacing w:after="0" w:line="276" w:lineRule="auto"/>
        <w:contextualSpacing/>
        <w:jc w:val="right"/>
        <w:rPr>
          <w:rFonts w:ascii="Times New Roman" w:hAnsi="Times New Roman" w:cs="Times New Roman"/>
          <w:sz w:val="24"/>
          <w:szCs w:val="24"/>
        </w:rPr>
      </w:pPr>
      <w:bookmarkStart w:id="0" w:name="_GoBack"/>
      <w:bookmarkEnd w:id="0"/>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14:paraId="03005B00" w14:textId="18DA7543"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14:paraId="753401B7" w14:textId="2B5F8A21"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6B84C978"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14:paraId="6031E06D"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6945"/>
      </w:tblGrid>
      <w:tr w:rsidR="00B63FA0" w:rsidRPr="00AA3989" w14:paraId="3ADFA9C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47B9BB9"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511F82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69B20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582DCEC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181456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7517CC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C2BD241"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698D8F85"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0633103"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85C362E"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74060"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5AB64ADD"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6C7C9D7"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99725DA"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9419FF"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3FE0CA6E"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62EA76"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3C9731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2519C29"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7B4DD3A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DC2A96A"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FEA1DF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38CCAD2"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0FA91CC0"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BE5136"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73E7BD3" w14:textId="0FD153CC"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3214D8E"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14:paraId="65C0B542"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2CF69811"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14:paraId="0B349E05"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5731"/>
        <w:gridCol w:w="1230"/>
      </w:tblGrid>
      <w:tr w:rsidR="00B63FA0" w:rsidRPr="00AA3989" w14:paraId="145FCBE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C9ED11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C99203"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F371C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14:paraId="0819AFB2"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A55B913" w14:textId="15771421"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5AA02B8" w14:textId="04CF18DC"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70724" w14:textId="77777777"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19E09F38"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A1E7878" w14:textId="3F3FAC4A"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E0070BB"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F1874F"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0903EEE3"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948DFB0" w14:textId="013DD252"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BBA538E"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448A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2C5F351E" w14:textId="77777777"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6F02120" w14:textId="73C5B374"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533BE5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19D0DE"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14:paraId="426EB694"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619B349" w14:textId="77777777" w:rsidTr="4EB39179">
        <w:trPr>
          <w:trHeight w:val="196"/>
        </w:trPr>
        <w:tc>
          <w:tcPr>
            <w:tcW w:w="516" w:type="dxa"/>
            <w:vMerge/>
            <w:tcMar>
              <w:left w:w="105" w:type="dxa"/>
              <w:right w:w="105" w:type="dxa"/>
            </w:tcMar>
            <w:vAlign w:val="center"/>
          </w:tcPr>
          <w:p w14:paraId="5B858235"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2BE121F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E999"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14:paraId="071184A0"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4B5567F" w14:textId="77777777" w:rsidTr="4EB39179">
        <w:trPr>
          <w:trHeight w:val="196"/>
        </w:trPr>
        <w:tc>
          <w:tcPr>
            <w:tcW w:w="516" w:type="dxa"/>
            <w:vMerge/>
            <w:tcMar>
              <w:left w:w="105" w:type="dxa"/>
              <w:right w:w="105" w:type="dxa"/>
            </w:tcMar>
            <w:vAlign w:val="center"/>
          </w:tcPr>
          <w:p w14:paraId="62FFC418"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0912BEFD"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35A376"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14:paraId="37CCBE8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14:paraId="416C2AD4" w14:textId="6FF0572F" w:rsidR="4EB39179" w:rsidRPr="00130D52" w:rsidRDefault="4EB39179" w:rsidP="4EB39179">
      <w:pPr>
        <w:rPr>
          <w:rFonts w:ascii="Times New Roman" w:eastAsia="Times New Roman" w:hAnsi="Times New Roman" w:cs="Times New Roman"/>
          <w:b/>
          <w:bCs/>
          <w:sz w:val="24"/>
          <w:szCs w:val="24"/>
        </w:rPr>
      </w:pPr>
    </w:p>
    <w:p w14:paraId="5AAEAE32" w14:textId="09FAD9D9"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14:paraId="084D99AE" w14:textId="0C339EBD"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69CC5646" w:rsidRPr="00130D52">
        <w:rPr>
          <w:rFonts w:ascii="Times New Roman" w:eastAsia="Times New Roman" w:hAnsi="Times New Roman" w:cs="Times New Roman"/>
          <w:sz w:val="24"/>
          <w:szCs w:val="24"/>
        </w:rPr>
        <w:t xml:space="preserve"> </w:t>
      </w:r>
      <w:r w:rsidR="00916439" w:rsidRPr="00130D52">
        <w:rPr>
          <w:rFonts w:ascii="Times New Roman" w:eastAsia="Times New Roman" w:hAnsi="Times New Roman" w:cs="Times New Roman"/>
          <w:sz w:val="24"/>
          <w:szCs w:val="24"/>
        </w:rPr>
        <w:t>самосталну</w:t>
      </w:r>
      <w:r w:rsidR="44678A02" w:rsidRPr="00130D52">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7F1543BC" w:rsidRPr="00AA3989">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енергетске санације.</w:t>
      </w:r>
      <w:r w:rsidR="48AC7A21" w:rsidRPr="00130D52">
        <w:rPr>
          <w:rFonts w:ascii="Times New Roman" w:eastAsia="Times New Roman" w:hAnsi="Times New Roman" w:cs="Times New Roman"/>
          <w:sz w:val="24"/>
          <w:szCs w:val="24"/>
        </w:rPr>
        <w:t xml:space="preserve"> </w:t>
      </w:r>
      <w:bookmarkStart w:id="1"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1"/>
    </w:p>
    <w:p w14:paraId="4A2724AC" w14:textId="5A670DBC"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2B0706"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14:paraId="34A69240" w14:textId="7E7F8415"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14:paraId="72421F02" w14:textId="7418234D"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14:paraId="0BA90C1D" w14:textId="23E592C9"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firstRow="1" w:lastRow="0" w:firstColumn="1" w:lastColumn="0" w:noHBand="0" w:noVBand="1"/>
      </w:tblPr>
      <w:tblGrid>
        <w:gridCol w:w="1615"/>
        <w:gridCol w:w="9225"/>
      </w:tblGrid>
      <w:tr w:rsidR="00675765" w:rsidRPr="00AA3989" w14:paraId="1DA4C3D6" w14:textId="77777777" w:rsidTr="4EB39179">
        <w:tc>
          <w:tcPr>
            <w:tcW w:w="1615" w:type="dxa"/>
            <w:shd w:val="clear" w:color="auto" w:fill="E7E6E6" w:themeFill="background2"/>
            <w:vAlign w:val="center"/>
          </w:tcPr>
          <w:p w14:paraId="755968C9" w14:textId="77777777"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14:paraId="0215E953" w14:textId="023F2857"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14:paraId="40345A11" w14:textId="77777777" w:rsidTr="4EB39179">
        <w:tc>
          <w:tcPr>
            <w:tcW w:w="1615" w:type="dxa"/>
            <w:shd w:val="clear" w:color="auto" w:fill="E7E6E6" w:themeFill="background2"/>
            <w:vAlign w:val="center"/>
          </w:tcPr>
          <w:p w14:paraId="54F9A27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14:paraId="07D98E4A" w14:textId="4BFB521E"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14:paraId="2944AC5E" w14:textId="77777777" w:rsidTr="4EB39179">
        <w:tc>
          <w:tcPr>
            <w:tcW w:w="1615" w:type="dxa"/>
            <w:shd w:val="clear" w:color="auto" w:fill="E7E6E6" w:themeFill="background2"/>
            <w:vAlign w:val="center"/>
          </w:tcPr>
          <w:p w14:paraId="337005F5" w14:textId="42712445"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14:paraId="6BA1624A" w14:textId="14EA7743"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14:paraId="7C382441" w14:textId="77777777" w:rsidTr="4EB39179">
        <w:tc>
          <w:tcPr>
            <w:tcW w:w="1615" w:type="dxa"/>
            <w:shd w:val="clear" w:color="auto" w:fill="E7E6E6" w:themeFill="background2"/>
            <w:vAlign w:val="center"/>
          </w:tcPr>
          <w:p w14:paraId="4A9552D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14:paraId="5D96C609" w14:textId="2626867C"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14:paraId="41BCE9AA" w14:textId="77777777" w:rsidTr="4EB39179">
        <w:tc>
          <w:tcPr>
            <w:tcW w:w="1615" w:type="dxa"/>
            <w:shd w:val="clear" w:color="auto" w:fill="E7E6E6" w:themeFill="background2"/>
            <w:vAlign w:val="center"/>
          </w:tcPr>
          <w:p w14:paraId="10D3BB6A" w14:textId="77777777"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14:paraId="25C99745" w14:textId="7ACCAD2C"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14:paraId="6368EA2F" w14:textId="77777777" w:rsidTr="4EB39179">
        <w:tc>
          <w:tcPr>
            <w:tcW w:w="1615" w:type="dxa"/>
            <w:shd w:val="clear" w:color="auto" w:fill="E7E6E6" w:themeFill="background2"/>
            <w:vAlign w:val="center"/>
          </w:tcPr>
          <w:p w14:paraId="0B37F03E" w14:textId="115DBF0D"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14:paraId="7C083F14" w14:textId="0565EFB3"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29FC54C0" w:rsidRPr="00130D52">
              <w:rPr>
                <w:rStyle w:val="markedcontent"/>
                <w:rFonts w:ascii="Times New Roman" w:hAnsi="Times New Roman" w:cs="Times New Roman"/>
                <w:sz w:val="24"/>
                <w:szCs w:val="24"/>
              </w:rPr>
              <w:t>ваздух-ваздух</w:t>
            </w:r>
          </w:p>
        </w:tc>
      </w:tr>
      <w:tr w:rsidR="00675765" w:rsidRPr="00AA3989" w14:paraId="1D288A78" w14:textId="77777777" w:rsidTr="4EB39179">
        <w:tc>
          <w:tcPr>
            <w:tcW w:w="1615" w:type="dxa"/>
            <w:shd w:val="clear" w:color="auto" w:fill="E7E6E6" w:themeFill="background2"/>
            <w:vAlign w:val="center"/>
          </w:tcPr>
          <w:p w14:paraId="075CF00F" w14:textId="3BAC7BEC"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14:paraId="13722600" w14:textId="0F49B9A1"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14:paraId="0203F37A" w14:textId="77777777" w:rsidTr="4EB39179">
        <w:tc>
          <w:tcPr>
            <w:tcW w:w="1615" w:type="dxa"/>
            <w:shd w:val="clear" w:color="auto" w:fill="E7E6E6" w:themeFill="background2"/>
            <w:vAlign w:val="center"/>
          </w:tcPr>
          <w:p w14:paraId="57783240" w14:textId="3C889A96"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14:paraId="392CAD5F" w14:textId="3365E948"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5FCCCB22" w14:textId="77777777" w:rsidTr="4EB39179">
        <w:tc>
          <w:tcPr>
            <w:tcW w:w="1615" w:type="dxa"/>
            <w:shd w:val="clear" w:color="auto" w:fill="E7E6E6" w:themeFill="background2"/>
            <w:vAlign w:val="center"/>
          </w:tcPr>
          <w:p w14:paraId="403409F5"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1D4E527A" w14:textId="52FC965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334849C6" w14:textId="77777777" w:rsidTr="4EB39179">
        <w:tc>
          <w:tcPr>
            <w:tcW w:w="1615" w:type="dxa"/>
            <w:shd w:val="clear" w:color="auto" w:fill="E7E6E6" w:themeFill="background2"/>
            <w:vAlign w:val="center"/>
          </w:tcPr>
          <w:p w14:paraId="4DB12A0A"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9D4F9CD" w14:textId="1AD1E5D2"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A1336AE" w14:textId="77777777" w:rsidTr="4EB39179">
        <w:tc>
          <w:tcPr>
            <w:tcW w:w="1615" w:type="dxa"/>
            <w:shd w:val="clear" w:color="auto" w:fill="E7E6E6" w:themeFill="background2"/>
            <w:vAlign w:val="center"/>
          </w:tcPr>
          <w:p w14:paraId="2604E9A2"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73AD0B5" w14:textId="38FC3F6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34C36A14" w14:textId="77777777" w:rsidTr="4EB39179">
        <w:tc>
          <w:tcPr>
            <w:tcW w:w="1615" w:type="dxa"/>
            <w:shd w:val="clear" w:color="auto" w:fill="E7E6E6" w:themeFill="background2"/>
            <w:vAlign w:val="center"/>
          </w:tcPr>
          <w:p w14:paraId="327E41C9"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61A53E92" w14:textId="06A9B62F"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0EC01BC3" w14:textId="77777777" w:rsidTr="4EB39179">
        <w:tc>
          <w:tcPr>
            <w:tcW w:w="1615" w:type="dxa"/>
            <w:shd w:val="clear" w:color="auto" w:fill="E7E6E6" w:themeFill="background2"/>
            <w:vAlign w:val="center"/>
          </w:tcPr>
          <w:p w14:paraId="7E2B4D4C"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76DB6F60" w14:textId="7052260D"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34908130" w14:textId="39DB1F60"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26B8D9E4" w14:textId="564A28D9"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r w:rsidR="009B56BE" w:rsidRPr="00AA3989">
        <w:rPr>
          <w:rFonts w:ascii="Times New Roman" w:eastAsia="Times New Roman" w:hAnsi="Times New Roman" w:cs="Times New Roman"/>
          <w:sz w:val="20"/>
          <w:szCs w:val="20"/>
        </w:rPr>
        <w:t xml:space="preserve"> </w:t>
      </w:r>
    </w:p>
    <w:p w14:paraId="112A850F" w14:textId="3EC790D8" w:rsidR="4EB39179" w:rsidRPr="00AA3989" w:rsidRDefault="4EB39179" w:rsidP="4EB39179">
      <w:pPr>
        <w:spacing w:after="0" w:line="276" w:lineRule="auto"/>
        <w:jc w:val="both"/>
        <w:rPr>
          <w:rFonts w:ascii="Times New Roman" w:eastAsia="Times New Roman" w:hAnsi="Times New Roman" w:cs="Times New Roman"/>
          <w:sz w:val="20"/>
          <w:szCs w:val="20"/>
        </w:rPr>
      </w:pPr>
    </w:p>
    <w:p w14:paraId="052E6A39" w14:textId="60ADCDBE"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14:paraId="4C115677" w14:textId="526C1732"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31718E"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w:t>
      </w:r>
      <w:r w:rsidRPr="00130D52">
        <w:rPr>
          <w:rFonts w:ascii="Times New Roman" w:eastAsia="Times New Roman" w:hAnsi="Times New Roman" w:cs="Times New Roman"/>
          <w:sz w:val="24"/>
          <w:szCs w:val="24"/>
        </w:rPr>
        <w:t xml:space="preserve"> </w:t>
      </w:r>
      <w:r w:rsidR="00F3792E"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w:t>
      </w:r>
      <w:r w:rsidR="000479FB" w:rsidRPr="00AA3989">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14:paraId="1C8805EE" w14:textId="5860DE53"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firstRow="1" w:lastRow="0" w:firstColumn="1" w:lastColumn="0" w:noHBand="0" w:noVBand="1"/>
      </w:tblPr>
      <w:tblGrid>
        <w:gridCol w:w="1615"/>
        <w:gridCol w:w="9255"/>
      </w:tblGrid>
      <w:tr w:rsidR="00FD43D3" w:rsidRPr="00AA3989" w14:paraId="69A5D3AB" w14:textId="77777777" w:rsidTr="4EB39179">
        <w:tc>
          <w:tcPr>
            <w:tcW w:w="1615" w:type="dxa"/>
            <w:shd w:val="clear" w:color="auto" w:fill="E7E6E6" w:themeFill="background2"/>
            <w:vAlign w:val="center"/>
          </w:tcPr>
          <w:p w14:paraId="082E3EBE" w14:textId="77777777"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14:paraId="7129BF89" w14:textId="2E557C6B"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14:paraId="32C02D34" w14:textId="77777777" w:rsidTr="4EB39179">
        <w:tc>
          <w:tcPr>
            <w:tcW w:w="1615" w:type="dxa"/>
            <w:shd w:val="clear" w:color="auto" w:fill="E7E6E6" w:themeFill="background2"/>
            <w:vAlign w:val="center"/>
          </w:tcPr>
          <w:p w14:paraId="68D08806" w14:textId="5119572E"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14:paraId="22FF2F24" w14:textId="3AE51ABA"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14:paraId="20892C83" w14:textId="77777777" w:rsidTr="4EB39179">
        <w:tc>
          <w:tcPr>
            <w:tcW w:w="1615" w:type="dxa"/>
            <w:shd w:val="clear" w:color="auto" w:fill="E7E6E6" w:themeFill="background2"/>
            <w:vAlign w:val="center"/>
          </w:tcPr>
          <w:p w14:paraId="7B5081BE" w14:textId="379C2F91"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14:paraId="5A8E4F68" w14:textId="2594AD51"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14:paraId="4C4D7B78" w14:textId="77777777" w:rsidTr="4EB39179">
        <w:tc>
          <w:tcPr>
            <w:tcW w:w="1615" w:type="dxa"/>
            <w:shd w:val="clear" w:color="auto" w:fill="E7E6E6" w:themeFill="background2"/>
            <w:vAlign w:val="center"/>
          </w:tcPr>
          <w:p w14:paraId="497D6E5D" w14:textId="22721F53"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14:paraId="6BFFB847" w14:textId="545CE350"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14:paraId="6CA6AE29" w14:textId="77777777" w:rsidTr="4EB39179">
        <w:tc>
          <w:tcPr>
            <w:tcW w:w="1615" w:type="dxa"/>
            <w:shd w:val="clear" w:color="auto" w:fill="E7E6E6" w:themeFill="background2"/>
            <w:vAlign w:val="center"/>
          </w:tcPr>
          <w:p w14:paraId="53869837" w14:textId="1F54595D"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14:paraId="6D8A45DA" w14:textId="319D3596"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7E1BFEF2" w14:textId="77777777" w:rsidTr="4EB39179">
        <w:tc>
          <w:tcPr>
            <w:tcW w:w="1615" w:type="dxa"/>
            <w:shd w:val="clear" w:color="auto" w:fill="E7E6E6" w:themeFill="background2"/>
            <w:vAlign w:val="center"/>
          </w:tcPr>
          <w:p w14:paraId="55B1300B" w14:textId="77777777" w:rsidR="005A054F" w:rsidRPr="00130D52" w:rsidRDefault="005A054F" w:rsidP="005A054F">
            <w:pPr>
              <w:jc w:val="center"/>
              <w:rPr>
                <w:b/>
                <w:bCs/>
              </w:rPr>
            </w:pPr>
          </w:p>
        </w:tc>
        <w:tc>
          <w:tcPr>
            <w:tcW w:w="9255" w:type="dxa"/>
            <w:vAlign w:val="center"/>
          </w:tcPr>
          <w:p w14:paraId="0E308C48" w14:textId="16BBA13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5AA5FA2F" w14:textId="77777777" w:rsidTr="4EB39179">
        <w:tc>
          <w:tcPr>
            <w:tcW w:w="1615" w:type="dxa"/>
            <w:shd w:val="clear" w:color="auto" w:fill="E7E6E6" w:themeFill="background2"/>
            <w:vAlign w:val="center"/>
          </w:tcPr>
          <w:p w14:paraId="52545056" w14:textId="77777777" w:rsidR="005A054F" w:rsidRPr="00130D52" w:rsidRDefault="005A054F" w:rsidP="005A054F">
            <w:pPr>
              <w:jc w:val="center"/>
              <w:rPr>
                <w:b/>
                <w:bCs/>
              </w:rPr>
            </w:pPr>
          </w:p>
        </w:tc>
        <w:tc>
          <w:tcPr>
            <w:tcW w:w="9255" w:type="dxa"/>
            <w:vAlign w:val="center"/>
          </w:tcPr>
          <w:p w14:paraId="5F32D81C" w14:textId="3562ED8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9E4FCFB" w14:textId="77777777" w:rsidTr="4EB39179">
        <w:tc>
          <w:tcPr>
            <w:tcW w:w="1615" w:type="dxa"/>
            <w:shd w:val="clear" w:color="auto" w:fill="E7E6E6" w:themeFill="background2"/>
            <w:vAlign w:val="center"/>
          </w:tcPr>
          <w:p w14:paraId="2BDBEE73" w14:textId="77777777" w:rsidR="005A054F" w:rsidRPr="00130D52" w:rsidRDefault="005A054F" w:rsidP="005A054F">
            <w:pPr>
              <w:jc w:val="center"/>
              <w:rPr>
                <w:b/>
                <w:bCs/>
              </w:rPr>
            </w:pPr>
          </w:p>
        </w:tc>
        <w:tc>
          <w:tcPr>
            <w:tcW w:w="9255" w:type="dxa"/>
            <w:vAlign w:val="center"/>
          </w:tcPr>
          <w:p w14:paraId="35EB98CC" w14:textId="6553A37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4CDE42F3" w14:textId="77777777" w:rsidTr="4EB39179">
        <w:tc>
          <w:tcPr>
            <w:tcW w:w="1615" w:type="dxa"/>
            <w:shd w:val="clear" w:color="auto" w:fill="E7E6E6" w:themeFill="background2"/>
            <w:vAlign w:val="center"/>
          </w:tcPr>
          <w:p w14:paraId="67DEA782" w14:textId="77777777" w:rsidR="005A054F" w:rsidRPr="00130D52" w:rsidRDefault="005A054F" w:rsidP="005A054F">
            <w:pPr>
              <w:jc w:val="center"/>
              <w:rPr>
                <w:b/>
                <w:bCs/>
              </w:rPr>
            </w:pPr>
          </w:p>
        </w:tc>
        <w:tc>
          <w:tcPr>
            <w:tcW w:w="9255" w:type="dxa"/>
            <w:vAlign w:val="center"/>
          </w:tcPr>
          <w:p w14:paraId="202E573C" w14:textId="4C81A31B"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794957D8" w14:textId="77777777" w:rsidTr="4EB39179">
        <w:tc>
          <w:tcPr>
            <w:tcW w:w="1615" w:type="dxa"/>
            <w:shd w:val="clear" w:color="auto" w:fill="E7E6E6" w:themeFill="background2"/>
            <w:vAlign w:val="center"/>
          </w:tcPr>
          <w:p w14:paraId="7DD5DD5B" w14:textId="77777777" w:rsidR="005A054F" w:rsidRPr="00130D52" w:rsidRDefault="005A054F" w:rsidP="005A054F">
            <w:pPr>
              <w:jc w:val="center"/>
              <w:rPr>
                <w:b/>
                <w:bCs/>
              </w:rPr>
            </w:pPr>
          </w:p>
        </w:tc>
        <w:tc>
          <w:tcPr>
            <w:tcW w:w="9255" w:type="dxa"/>
            <w:vAlign w:val="center"/>
          </w:tcPr>
          <w:p w14:paraId="40993CEE" w14:textId="338881F7"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42B741D7" w14:textId="314CF05C"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0B65B2FF" w14:textId="21687D2C"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Pr="00130D52">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14:paraId="6493764C" w14:textId="77777777" w:rsidR="00FD43D3" w:rsidRPr="00130D52" w:rsidRDefault="00FD43D3" w:rsidP="000E64D4">
      <w:pPr>
        <w:rPr>
          <w:rFonts w:ascii="Times New Roman" w:hAnsi="Times New Roman" w:cs="Times New Roman"/>
          <w:b/>
          <w:bCs/>
          <w:sz w:val="24"/>
          <w:szCs w:val="24"/>
        </w:rPr>
      </w:pPr>
    </w:p>
    <w:p w14:paraId="385DCFBC" w14:textId="565E6876"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firstRow="1" w:lastRow="0" w:firstColumn="1" w:lastColumn="0" w:noHBand="0" w:noVBand="1"/>
      </w:tblPr>
      <w:tblGrid>
        <w:gridCol w:w="9270"/>
        <w:gridCol w:w="1560"/>
      </w:tblGrid>
      <w:tr w:rsidR="000E64D4" w:rsidRPr="00AA3989" w14:paraId="79CF8B89" w14:textId="77777777" w:rsidTr="4EB39179">
        <w:trPr>
          <w:trHeight w:val="315"/>
        </w:trPr>
        <w:tc>
          <w:tcPr>
            <w:tcW w:w="9270" w:type="dxa"/>
          </w:tcPr>
          <w:p w14:paraId="01F74042" w14:textId="09BE756C"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14:paraId="225D8BF9" w14:textId="77777777" w:rsidR="000E64D4" w:rsidRPr="00AA3989" w:rsidRDefault="000E64D4" w:rsidP="00FD6FF6">
            <w:pPr>
              <w:rPr>
                <w:rFonts w:ascii="Times New Roman" w:hAnsi="Times New Roman" w:cs="Times New Roman"/>
              </w:rPr>
            </w:pPr>
          </w:p>
        </w:tc>
      </w:tr>
      <w:tr w:rsidR="000E64D4" w:rsidRPr="00AA3989" w14:paraId="6EC5C04D" w14:textId="77777777" w:rsidTr="4EB39179">
        <w:trPr>
          <w:trHeight w:val="300"/>
        </w:trPr>
        <w:tc>
          <w:tcPr>
            <w:tcW w:w="9270" w:type="dxa"/>
          </w:tcPr>
          <w:p w14:paraId="2A2911A7" w14:textId="77777777"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14:paraId="2D2B3CBC" w14:textId="035DD527" w:rsidR="000E64D4" w:rsidRPr="00AA3989" w:rsidRDefault="000E64D4" w:rsidP="4EB39179">
            <w:pPr>
              <w:rPr>
                <w:rFonts w:ascii="Times New Roman" w:hAnsi="Times New Roman" w:cs="Times New Roman"/>
              </w:rPr>
            </w:pPr>
          </w:p>
        </w:tc>
      </w:tr>
      <w:tr w:rsidR="4EB39179" w:rsidRPr="00AA3989" w14:paraId="370B58F2" w14:textId="77777777" w:rsidTr="4EB39179">
        <w:trPr>
          <w:trHeight w:val="300"/>
        </w:trPr>
        <w:tc>
          <w:tcPr>
            <w:tcW w:w="9270" w:type="dxa"/>
          </w:tcPr>
          <w:p w14:paraId="6EB7F01D" w14:textId="37726B3F"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14:paraId="1923B689" w14:textId="32E62D26" w:rsidR="4EB39179" w:rsidRPr="00AA3989" w:rsidRDefault="4EB39179" w:rsidP="4EB39179">
            <w:pPr>
              <w:rPr>
                <w:rFonts w:ascii="Times New Roman" w:hAnsi="Times New Roman" w:cs="Times New Roman"/>
              </w:rPr>
            </w:pPr>
          </w:p>
        </w:tc>
      </w:tr>
    </w:tbl>
    <w:p w14:paraId="336F392B" w14:textId="77777777"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firstRow="1" w:lastRow="0" w:firstColumn="1" w:lastColumn="0" w:noHBand="0" w:noVBand="1"/>
      </w:tblPr>
      <w:tblGrid>
        <w:gridCol w:w="10860"/>
      </w:tblGrid>
      <w:tr w:rsidR="000E64D4" w:rsidRPr="00AA3989" w14:paraId="521C1E06" w14:textId="77777777" w:rsidTr="4EB39179">
        <w:trPr>
          <w:trHeight w:val="389"/>
        </w:trPr>
        <w:tc>
          <w:tcPr>
            <w:tcW w:w="10860" w:type="dxa"/>
            <w:vAlign w:val="center"/>
          </w:tcPr>
          <w:p w14:paraId="4CF0EF60" w14:textId="77777777"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1888FFAD" w14:textId="77777777" w:rsidTr="4EB39179">
        <w:trPr>
          <w:trHeight w:val="338"/>
        </w:trPr>
        <w:tc>
          <w:tcPr>
            <w:tcW w:w="10860" w:type="dxa"/>
          </w:tcPr>
          <w:p w14:paraId="1BB8B874"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14:paraId="5FF07394" w14:textId="77777777" w:rsidTr="4EB39179">
        <w:trPr>
          <w:trHeight w:val="346"/>
        </w:trPr>
        <w:tc>
          <w:tcPr>
            <w:tcW w:w="10860" w:type="dxa"/>
            <w:vAlign w:val="bottom"/>
          </w:tcPr>
          <w:p w14:paraId="5AC558E7"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14:paraId="4FE39E9E" w14:textId="77777777" w:rsidTr="4EB39179">
        <w:trPr>
          <w:trHeight w:val="346"/>
        </w:trPr>
        <w:tc>
          <w:tcPr>
            <w:tcW w:w="10860" w:type="dxa"/>
            <w:vAlign w:val="bottom"/>
          </w:tcPr>
          <w:p w14:paraId="268ED08E"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14:paraId="0BE181E7" w14:textId="77777777" w:rsidTr="4EB39179">
        <w:trPr>
          <w:trHeight w:val="346"/>
        </w:trPr>
        <w:tc>
          <w:tcPr>
            <w:tcW w:w="10860" w:type="dxa"/>
            <w:vAlign w:val="bottom"/>
          </w:tcPr>
          <w:p w14:paraId="6A48F4BA"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14:paraId="654137D5" w14:textId="77777777"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firstRow="1" w:lastRow="0" w:firstColumn="1" w:lastColumn="0" w:noHBand="0" w:noVBand="1"/>
      </w:tblPr>
      <w:tblGrid>
        <w:gridCol w:w="10890"/>
      </w:tblGrid>
      <w:tr w:rsidR="000E64D4" w:rsidRPr="00AA3989" w14:paraId="5245A966" w14:textId="77777777"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07DA12" w14:textId="77777777" w:rsidR="000E64D4" w:rsidRPr="00AA3989" w:rsidRDefault="000E64D4" w:rsidP="00FD6FF6">
            <w:pPr>
              <w:spacing w:line="259" w:lineRule="auto"/>
              <w:ind w:left="17"/>
              <w:rPr>
                <w:rFonts w:ascii="Times New Roman" w:hAnsi="Times New Roman" w:cs="Times New Roman"/>
                <w:sz w:val="24"/>
                <w:szCs w:val="24"/>
              </w:rPr>
            </w:pPr>
            <w:r w:rsidRPr="00AA3989">
              <w:rPr>
                <w:rFonts w:ascii="Times New Roman" w:eastAsia="Times New Roman" w:hAnsi="Times New Roman" w:cs="Times New Roman"/>
                <w:sz w:val="20"/>
                <w:szCs w:val="20"/>
              </w:rPr>
              <w:t xml:space="preserve"> </w:t>
            </w: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3E7FD2A6"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580851F"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14:paraId="2F923392" w14:textId="77777777"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48C102B8"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14:paraId="75044478"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6D14301"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14:paraId="4DA70009"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C397E5"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14:paraId="4F6319E7"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AB93CED"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14:paraId="2BDA25B6"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E58989"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14:paraId="1A9A1A4B"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B512AD" w14:textId="66A6493D"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14:paraId="24EF5F81" w14:textId="77777777"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firstRow="1" w:lastRow="0" w:firstColumn="1" w:lastColumn="0" w:noHBand="0" w:noVBand="1"/>
      </w:tblPr>
      <w:tblGrid>
        <w:gridCol w:w="10890"/>
      </w:tblGrid>
      <w:tr w:rsidR="000E64D4" w:rsidRPr="00AA3989" w14:paraId="4F1534ED" w14:textId="77777777" w:rsidTr="4EB39179">
        <w:tc>
          <w:tcPr>
            <w:tcW w:w="10890" w:type="dxa"/>
          </w:tcPr>
          <w:p w14:paraId="54515420" w14:textId="77777777"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14:paraId="37ED3F94" w14:textId="77777777" w:rsidTr="4EB39179">
        <w:trPr>
          <w:trHeight w:val="346"/>
        </w:trPr>
        <w:tc>
          <w:tcPr>
            <w:tcW w:w="10890" w:type="dxa"/>
          </w:tcPr>
          <w:p w14:paraId="7B9C581D"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14:paraId="3CD0810C" w14:textId="77777777" w:rsidTr="4EB39179">
        <w:trPr>
          <w:trHeight w:val="343"/>
        </w:trPr>
        <w:tc>
          <w:tcPr>
            <w:tcW w:w="10890" w:type="dxa"/>
          </w:tcPr>
          <w:p w14:paraId="23ACF219"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14:paraId="25F38CA4" w14:textId="77777777" w:rsidR="000E64D4" w:rsidRPr="00130D52" w:rsidRDefault="000E64D4" w:rsidP="000E64D4">
      <w:pPr>
        <w:spacing w:after="0" w:line="240" w:lineRule="auto"/>
        <w:rPr>
          <w:rFonts w:ascii="Times New Roman" w:hAnsi="Times New Roman" w:cs="Times New Roman"/>
          <w:sz w:val="24"/>
          <w:szCs w:val="24"/>
        </w:rPr>
      </w:pPr>
    </w:p>
    <w:p w14:paraId="0637B075" w14:textId="08DAAE7C" w:rsidR="4EB39179" w:rsidRPr="00130D52" w:rsidRDefault="4EB39179" w:rsidP="4EB39179">
      <w:pPr>
        <w:spacing w:after="0" w:line="240" w:lineRule="auto"/>
        <w:rPr>
          <w:rFonts w:ascii="Times New Roman" w:hAnsi="Times New Roman" w:cs="Times New Roman"/>
          <w:sz w:val="24"/>
          <w:szCs w:val="24"/>
        </w:rPr>
      </w:pPr>
    </w:p>
    <w:p w14:paraId="14B1B074" w14:textId="46EFC037" w:rsidR="4EB39179" w:rsidRPr="00130D52" w:rsidRDefault="4EB39179" w:rsidP="4EB39179">
      <w:pPr>
        <w:spacing w:after="0" w:line="240" w:lineRule="auto"/>
        <w:rPr>
          <w:rFonts w:ascii="Times New Roman" w:hAnsi="Times New Roman" w:cs="Times New Roman"/>
          <w:sz w:val="24"/>
          <w:szCs w:val="24"/>
        </w:rPr>
      </w:pPr>
    </w:p>
    <w:p w14:paraId="7EC454D8" w14:textId="2A962AC5" w:rsidR="4EB39179" w:rsidRPr="00130D52" w:rsidRDefault="4EB39179" w:rsidP="4EB39179">
      <w:pPr>
        <w:spacing w:after="0" w:line="240" w:lineRule="auto"/>
        <w:rPr>
          <w:rFonts w:ascii="Times New Roman" w:hAnsi="Times New Roman" w:cs="Times New Roman"/>
          <w:sz w:val="24"/>
          <w:szCs w:val="24"/>
        </w:rPr>
      </w:pPr>
    </w:p>
    <w:p w14:paraId="756B74C2" w14:textId="07F6DF95" w:rsidR="4EB39179" w:rsidRPr="00130D52" w:rsidRDefault="4EB39179" w:rsidP="4EB39179">
      <w:pPr>
        <w:spacing w:after="0" w:line="240" w:lineRule="auto"/>
        <w:rPr>
          <w:rFonts w:ascii="Times New Roman" w:hAnsi="Times New Roman" w:cs="Times New Roman"/>
          <w:sz w:val="24"/>
          <w:szCs w:val="24"/>
        </w:rPr>
      </w:pPr>
    </w:p>
    <w:p w14:paraId="0B673CE8" w14:textId="77777777" w:rsidR="000E64D4" w:rsidRPr="00130D52" w:rsidRDefault="000E64D4" w:rsidP="000E64D4">
      <w:pPr>
        <w:spacing w:after="0" w:line="240" w:lineRule="auto"/>
        <w:rPr>
          <w:rFonts w:ascii="Times New Roman" w:hAnsi="Times New Roman" w:cs="Times New Roman"/>
          <w:sz w:val="24"/>
          <w:szCs w:val="24"/>
        </w:rPr>
      </w:pPr>
    </w:p>
    <w:p w14:paraId="12985525" w14:textId="55F5A97C"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14:paraId="79071D24" w14:textId="4F9947D5"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14:paraId="48495D3A" w14:textId="77777777"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 xml:space="preserve">                                                                                                             </w:t>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14:paraId="20F5F0D5" w14:textId="3462AB10"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14:paraId="421713ED" w14:textId="77777777" w:rsidR="00CB7E8C" w:rsidRPr="002C788C" w:rsidRDefault="00CB7E8C" w:rsidP="000E64D4">
      <w:pPr>
        <w:rPr>
          <w:rFonts w:ascii="Times New Roman" w:hAnsi="Times New Roman" w:cs="Times New Roman"/>
          <w:b/>
          <w:i/>
          <w:iCs/>
          <w:sz w:val="24"/>
          <w:szCs w:val="24"/>
          <w:u w:val="single"/>
        </w:rPr>
      </w:pPr>
    </w:p>
    <w:sectPr w:rsidR="00CB7E8C" w:rsidRPr="002C788C" w:rsidSect="00EC747B">
      <w:headerReference w:type="default" r:id="rId12"/>
      <w:pgSz w:w="12240" w:h="15840"/>
      <w:pgMar w:top="576" w:right="576" w:bottom="576"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52C386" w14:textId="77777777" w:rsidR="00680366" w:rsidRPr="00AA3989" w:rsidRDefault="00680366" w:rsidP="00CB7E8C">
      <w:pPr>
        <w:spacing w:after="0" w:line="240" w:lineRule="auto"/>
      </w:pPr>
      <w:r w:rsidRPr="00AA3989">
        <w:separator/>
      </w:r>
    </w:p>
  </w:endnote>
  <w:endnote w:type="continuationSeparator" w:id="0">
    <w:p w14:paraId="3A4F742A" w14:textId="77777777" w:rsidR="00680366" w:rsidRPr="00AA3989" w:rsidRDefault="00680366" w:rsidP="00CB7E8C">
      <w:pPr>
        <w:spacing w:after="0" w:line="240" w:lineRule="auto"/>
      </w:pPr>
      <w:r w:rsidRPr="00AA39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780F18" w14:textId="77777777" w:rsidR="00680366" w:rsidRPr="00AA3989" w:rsidRDefault="00680366" w:rsidP="00CB7E8C">
      <w:pPr>
        <w:spacing w:after="0" w:line="240" w:lineRule="auto"/>
      </w:pPr>
      <w:r w:rsidRPr="00AA3989">
        <w:separator/>
      </w:r>
    </w:p>
  </w:footnote>
  <w:footnote w:type="continuationSeparator" w:id="0">
    <w:p w14:paraId="2D65356D" w14:textId="77777777" w:rsidR="00680366" w:rsidRPr="00AA3989" w:rsidRDefault="00680366" w:rsidP="00CB7E8C">
      <w:pPr>
        <w:spacing w:after="0" w:line="240" w:lineRule="auto"/>
      </w:pPr>
      <w:r w:rsidRPr="00AA3989">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283CCF" w14:textId="77777777" w:rsidR="0066540E" w:rsidRPr="00130D52" w:rsidRDefault="0066540E" w:rsidP="0066540E">
    <w:pPr>
      <w:pStyle w:val="Header"/>
      <w:jc w:val="right"/>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0366"/>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5C64"/>
    <w:rsid w:val="009B7494"/>
    <w:rsid w:val="009D18BE"/>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E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3CF6"/>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3CF6"/>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3.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4.xml><?xml version="1.0" encoding="utf-8"?>
<ds:datastoreItem xmlns:ds="http://schemas.openxmlformats.org/officeDocument/2006/customXml" ds:itemID="{1E0D121C-5D67-40C3-B325-B7AA1F582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5</Words>
  <Characters>504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Mira Rakanovic</cp:lastModifiedBy>
  <cp:revision>2</cp:revision>
  <cp:lastPrinted>2021-08-06T05:54:00Z</cp:lastPrinted>
  <dcterms:created xsi:type="dcterms:W3CDTF">2025-10-24T06:52:00Z</dcterms:created>
  <dcterms:modified xsi:type="dcterms:W3CDTF">2025-10-24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